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t xml:space="preserve">“</w:t>
      </w:r>
      <w:r>
        <w:t xml:space="preserve">means a device, system, or service, external to a vessel, designed and operated to enhance safe and efficient navigation of all vessels and/or vessel traffic</w:t>
      </w:r>
      <w: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294E0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